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590B1" w14:textId="2F84F3C0" w:rsidR="004D2C5D" w:rsidRDefault="007D0028">
      <w:pPr>
        <w:rPr>
          <w:noProof/>
          <w:sz w:val="20"/>
          <w:szCs w:val="20"/>
          <w:lang w:val="es-CL" w:eastAsia="es-CL"/>
        </w:rPr>
      </w:pPr>
      <w:r w:rsidRPr="007031C3">
        <w:rPr>
          <w:noProof/>
          <w:sz w:val="20"/>
          <w:szCs w:val="20"/>
          <w:lang w:val="es-CL" w:eastAsia="es-CL"/>
        </w:rPr>
        <w:drawing>
          <wp:inline distT="0" distB="0" distL="0" distR="0" wp14:anchorId="74E5800C" wp14:editId="40950245">
            <wp:extent cx="1800225" cy="3810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C946C" w14:textId="77777777" w:rsidR="00FC3B98" w:rsidRPr="00DE476C" w:rsidRDefault="00FC3B98">
      <w:pPr>
        <w:rPr>
          <w:rFonts w:ascii="Arial" w:hAnsi="Arial" w:cs="Aria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441C41" w14:paraId="3BD240ED" w14:textId="77777777" w:rsidTr="006872D3">
        <w:trPr>
          <w:jc w:val="center"/>
        </w:trPr>
        <w:tc>
          <w:tcPr>
            <w:tcW w:w="9544" w:type="dxa"/>
            <w:shd w:val="clear" w:color="auto" w:fill="auto"/>
          </w:tcPr>
          <w:p w14:paraId="7456A4FC" w14:textId="77777777" w:rsidR="00441C41" w:rsidRPr="00441C41" w:rsidRDefault="00441C41" w:rsidP="00441C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ARTA DE APOYO JEFATURA</w:t>
            </w:r>
            <w:r w:rsidR="0043322F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S</w:t>
            </w: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 DIRECTA</w:t>
            </w:r>
            <w:r w:rsidR="0043322F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S</w:t>
            </w:r>
            <w:r w:rsidR="00EC65D9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 UTEM</w:t>
            </w:r>
          </w:p>
          <w:p w14:paraId="3B0448C4" w14:textId="77777777" w:rsidR="00441C41" w:rsidRPr="00441C41" w:rsidRDefault="00441C41" w:rsidP="00441C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POSTULACIÓN DE PROYECTO DE INVESTIGACIÓN</w:t>
            </w:r>
          </w:p>
          <w:p w14:paraId="2E684C5D" w14:textId="77777777" w:rsidR="00441C41" w:rsidRPr="00B54041" w:rsidRDefault="00441C41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6"/>
                <w:szCs w:val="6"/>
                <w:lang w:val="es-CL"/>
              </w:rPr>
            </w:pPr>
          </w:p>
          <w:p w14:paraId="7246585C" w14:textId="1D9A6F0B" w:rsidR="00B2697B" w:rsidRPr="00441C41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CONCURSO INTERNO DE FOMENTO A LA I+D+</w:t>
            </w:r>
            <w:r w:rsidR="000E4697"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i</w:t>
            </w:r>
            <w:r w:rsidR="00DB7987"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 xml:space="preserve"> O CREACIÓN </w:t>
            </w:r>
            <w:r w:rsidR="00ED45BF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202</w:t>
            </w:r>
            <w:r w:rsidR="007D0028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3</w:t>
            </w:r>
          </w:p>
          <w:p w14:paraId="0FB8B3B1" w14:textId="77777777" w:rsidR="001D6517" w:rsidRPr="00441C41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UNIVERSIDAD TECNOLÓGICA METROPOLITANA</w:t>
            </w:r>
          </w:p>
        </w:tc>
      </w:tr>
    </w:tbl>
    <w:p w14:paraId="0C11A3B6" w14:textId="77777777" w:rsidR="00267A75" w:rsidRPr="0002712C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1BC227E7" w14:textId="259F7A09" w:rsidR="0043322F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1E5AD0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or medio de la presente, los/las firmantes informan su apoyo para la presentación de la propuesta titulada “</w:t>
      </w:r>
      <w:r w:rsidRPr="001E5AD0">
        <w:rPr>
          <w:rFonts w:ascii="Arial" w:eastAsia="Times New Roman" w:hAnsi="Arial" w:cs="Arial"/>
          <w:b/>
          <w:color w:val="002060"/>
          <w:sz w:val="20"/>
          <w:szCs w:val="20"/>
          <w:lang w:val="es-CL" w:eastAsia="ja-JP"/>
        </w:rPr>
        <w:t>XXXXXXXXXXXXXXXXXXXXXXXXXXXXXXXXXXXXX</w:t>
      </w:r>
      <w:r w:rsidRPr="001E5AD0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”, al Concurso Interno de Fomento a la I+D+i o Creación 20</w:t>
      </w:r>
      <w:r w:rsidR="00ED45B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</w:t>
      </w:r>
      <w:r w:rsidR="007D0028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3</w:t>
      </w:r>
      <w:r w:rsidRPr="001E5AD0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 “Proyectos de Fortalecimiento para Equipamiento Científico y Tecnológico”. La propuesta mencionada apunta a la adquisición del siguiente equipamiento:</w:t>
      </w:r>
    </w:p>
    <w:p w14:paraId="028197E5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9"/>
        <w:gridCol w:w="7076"/>
      </w:tblGrid>
      <w:tr w:rsidR="001E5AD0" w:rsidRPr="0040373D" w14:paraId="0989A2FF" w14:textId="77777777" w:rsidTr="00A956CF">
        <w:trPr>
          <w:trHeight w:val="340"/>
          <w:jc w:val="center"/>
        </w:trPr>
        <w:tc>
          <w:tcPr>
            <w:tcW w:w="2209" w:type="dxa"/>
            <w:shd w:val="clear" w:color="auto" w:fill="002060"/>
            <w:noWrap/>
            <w:hideMark/>
          </w:tcPr>
          <w:p w14:paraId="40ACF0E7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7076" w:type="dxa"/>
            <w:shd w:val="clear" w:color="auto" w:fill="auto"/>
          </w:tcPr>
          <w:p w14:paraId="45A2970D" w14:textId="77777777" w:rsidR="001E5AD0" w:rsidRPr="000516AD" w:rsidRDefault="001E5AD0" w:rsidP="000B2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5AD0" w:rsidRPr="00FB559E" w14:paraId="2346E50C" w14:textId="77777777" w:rsidTr="00A956CF">
        <w:trPr>
          <w:trHeight w:val="340"/>
          <w:jc w:val="center"/>
        </w:trPr>
        <w:tc>
          <w:tcPr>
            <w:tcW w:w="2209" w:type="dxa"/>
            <w:shd w:val="clear" w:color="auto" w:fill="002060"/>
            <w:noWrap/>
          </w:tcPr>
          <w:p w14:paraId="003EB8E1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Lugar de instalación</w:t>
            </w:r>
          </w:p>
        </w:tc>
        <w:tc>
          <w:tcPr>
            <w:tcW w:w="7076" w:type="dxa"/>
            <w:shd w:val="clear" w:color="auto" w:fill="auto"/>
          </w:tcPr>
          <w:p w14:paraId="0147319C" w14:textId="77777777" w:rsidR="001E5AD0" w:rsidRPr="00FB559E" w:rsidRDefault="001E5AD0" w:rsidP="000B23CD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p w14:paraId="71CDC81F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E834CB6" w14:textId="77777777" w:rsidR="001E5AD0" w:rsidRP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294A11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El Núcleo de Investigación (NI) de esta propuesta, exigido según bases concursales, estará conformado por un/a Coordinador/a </w:t>
      </w:r>
      <w:proofErr w:type="gramStart"/>
      <w:r w:rsidRPr="00294A11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Responsable</w:t>
      </w:r>
      <w:proofErr w:type="gramEnd"/>
      <w:r w:rsidRPr="00294A11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(CR)</w:t>
      </w:r>
      <w:r w:rsidR="007518F5" w:rsidRPr="00294A11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 un/a Coordinador/a Responsable Alterno/a (CA)</w:t>
      </w:r>
      <w:r w:rsidRPr="00294A11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y, al menos dos Co-Investigadores/as (Co-I). Además, el NI debe estar constituido por integrantes que, a lo menos, pertenezcan a dos departamentos distintos de la Universidad. En el caso de académicos/as que no pertenezcan a un departamento, bastará con su adscripción a uno de los programas vigentes de la Universidad. En el caso de la propuesta anteriormente individualizada, el NI estará conformado por:</w:t>
      </w:r>
    </w:p>
    <w:p w14:paraId="0E22E146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1E5AD0" w:rsidRPr="00A956CF" w14:paraId="1DA5DEA9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6B28F758" w14:textId="77777777" w:rsidR="001E5AD0" w:rsidRPr="00A956CF" w:rsidRDefault="001E5AD0" w:rsidP="000B2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bookmarkStart w:id="0" w:name="_Hlk148650469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DATOS DE EL/LA CR</w:t>
            </w:r>
          </w:p>
        </w:tc>
      </w:tr>
      <w:tr w:rsidR="001E5AD0" w:rsidRPr="001E5AD0" w14:paraId="48A0E1BF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14:paraId="7F5BBE4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14:paraId="7D9E9AAD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484C700B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5F0142D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partamento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/</w:t>
            </w:r>
            <w:proofErr w:type="spellStart"/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ograma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 UTEM</w:t>
            </w:r>
            <w:proofErr w:type="gramEnd"/>
          </w:p>
        </w:tc>
        <w:tc>
          <w:tcPr>
            <w:tcW w:w="5942" w:type="dxa"/>
            <w:shd w:val="clear" w:color="auto" w:fill="auto"/>
          </w:tcPr>
          <w:p w14:paraId="4E6D0B04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4DD5A8FB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37733CCC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UTEM (</w:t>
            </w: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i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plica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5942" w:type="dxa"/>
            <w:shd w:val="clear" w:color="auto" w:fill="auto"/>
          </w:tcPr>
          <w:p w14:paraId="5AF0400A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bookmarkEnd w:id="0"/>
    </w:tbl>
    <w:p w14:paraId="18C08DDC" w14:textId="77777777" w:rsid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7518F5" w:rsidRPr="00A956CF" w14:paraId="10AF9CF0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2E0F013F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CL" w:eastAsia="ja-JP"/>
              </w:rPr>
            </w:pPr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DATOS DE EL/LA CA</w:t>
            </w:r>
          </w:p>
        </w:tc>
      </w:tr>
      <w:tr w:rsidR="007518F5" w:rsidRPr="007518F5" w14:paraId="0005B50A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14:paraId="3C246EDE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</w:pPr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14:paraId="5CBDFFA8" w14:textId="77777777" w:rsidR="007518F5" w:rsidRPr="007518F5" w:rsidRDefault="007518F5" w:rsidP="007518F5">
            <w:pPr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ja-JP"/>
              </w:rPr>
            </w:pPr>
          </w:p>
        </w:tc>
      </w:tr>
      <w:tr w:rsidR="007518F5" w:rsidRPr="007518F5" w14:paraId="2537811B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75FEEE69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</w:pPr>
            <w:proofErr w:type="spellStart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Departamento</w:t>
            </w:r>
            <w:proofErr w:type="spellEnd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/</w:t>
            </w:r>
            <w:proofErr w:type="spellStart"/>
            <w:proofErr w:type="gramStart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Programa</w:t>
            </w:r>
            <w:proofErr w:type="spellEnd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 xml:space="preserve">  UTEM</w:t>
            </w:r>
            <w:proofErr w:type="gramEnd"/>
          </w:p>
        </w:tc>
        <w:tc>
          <w:tcPr>
            <w:tcW w:w="5942" w:type="dxa"/>
            <w:shd w:val="clear" w:color="auto" w:fill="auto"/>
          </w:tcPr>
          <w:p w14:paraId="500D31AC" w14:textId="77777777" w:rsidR="007518F5" w:rsidRPr="007518F5" w:rsidRDefault="007518F5" w:rsidP="007518F5">
            <w:pPr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ja-JP"/>
              </w:rPr>
            </w:pPr>
          </w:p>
        </w:tc>
      </w:tr>
      <w:tr w:rsidR="007518F5" w:rsidRPr="007518F5" w14:paraId="43C6EBC0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5D60B8AE" w14:textId="77777777" w:rsidR="007518F5" w:rsidRPr="00A956CF" w:rsidRDefault="007518F5" w:rsidP="007518F5">
            <w:pPr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</w:pPr>
            <w:proofErr w:type="spellStart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Facultad</w:t>
            </w:r>
            <w:proofErr w:type="spellEnd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 xml:space="preserve"> UTEM (</w:t>
            </w:r>
            <w:proofErr w:type="spellStart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si</w:t>
            </w:r>
            <w:proofErr w:type="spellEnd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 xml:space="preserve"> </w:t>
            </w:r>
            <w:proofErr w:type="spellStart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aplica</w:t>
            </w:r>
            <w:proofErr w:type="spellEnd"/>
            <w:r w:rsidRPr="00A956CF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eastAsia="ja-JP"/>
              </w:rPr>
              <w:t>)</w:t>
            </w:r>
          </w:p>
        </w:tc>
        <w:tc>
          <w:tcPr>
            <w:tcW w:w="5942" w:type="dxa"/>
            <w:shd w:val="clear" w:color="auto" w:fill="auto"/>
          </w:tcPr>
          <w:p w14:paraId="6299DD2D" w14:textId="77777777" w:rsidR="007518F5" w:rsidRPr="007518F5" w:rsidRDefault="007518F5" w:rsidP="007518F5">
            <w:pPr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ja-JP"/>
              </w:rPr>
            </w:pPr>
          </w:p>
        </w:tc>
      </w:tr>
    </w:tbl>
    <w:p w14:paraId="414F0DE0" w14:textId="77777777" w:rsidR="007518F5" w:rsidRDefault="007518F5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10D41E26" w14:textId="77777777" w:rsidR="007518F5" w:rsidRPr="001E5AD0" w:rsidRDefault="007518F5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1E5AD0" w:rsidRPr="00A956CF" w14:paraId="5EE315EA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34954E21" w14:textId="77777777" w:rsidR="001E5AD0" w:rsidRPr="00A956CF" w:rsidRDefault="001E5AD0" w:rsidP="000B2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DATOS DE EL/LA Co-I 1</w:t>
            </w:r>
          </w:p>
        </w:tc>
      </w:tr>
      <w:tr w:rsidR="001E5AD0" w:rsidRPr="001E5AD0" w14:paraId="6860B480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14:paraId="48CC884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14:paraId="6993DBB6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0CBE3D65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60F9751B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partamento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/</w:t>
            </w:r>
            <w:proofErr w:type="spellStart"/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ograma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 UTEM</w:t>
            </w:r>
            <w:proofErr w:type="gramEnd"/>
          </w:p>
        </w:tc>
        <w:tc>
          <w:tcPr>
            <w:tcW w:w="5942" w:type="dxa"/>
            <w:shd w:val="clear" w:color="auto" w:fill="auto"/>
          </w:tcPr>
          <w:p w14:paraId="5D0E6825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20B3B99A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7945F905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UTEM (</w:t>
            </w: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i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plica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5942" w:type="dxa"/>
            <w:shd w:val="clear" w:color="auto" w:fill="auto"/>
          </w:tcPr>
          <w:p w14:paraId="0C6F30E7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9E41ED1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1E5AD0" w:rsidRPr="00A956CF" w14:paraId="3405557C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2F7EF18C" w14:textId="77777777" w:rsidR="001E5AD0" w:rsidRPr="00A956CF" w:rsidRDefault="001E5AD0" w:rsidP="000B2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DATOS DE EL/LA Co-I 2</w:t>
            </w:r>
          </w:p>
        </w:tc>
      </w:tr>
      <w:tr w:rsidR="001E5AD0" w:rsidRPr="001E5AD0" w14:paraId="5F8DEB0B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14:paraId="4BAD56C7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14:paraId="53E6FD3D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2783A98D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627EF5B0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epartamento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/</w:t>
            </w:r>
            <w:proofErr w:type="spellStart"/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ograma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 UTEM</w:t>
            </w:r>
            <w:proofErr w:type="gramEnd"/>
          </w:p>
        </w:tc>
        <w:tc>
          <w:tcPr>
            <w:tcW w:w="5942" w:type="dxa"/>
            <w:shd w:val="clear" w:color="auto" w:fill="auto"/>
          </w:tcPr>
          <w:p w14:paraId="3BA441F8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1E5AD0" w:rsidRPr="001E5AD0" w14:paraId="45BF1F96" w14:textId="77777777" w:rsidTr="00A956CF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14:paraId="010C53A1" w14:textId="77777777" w:rsidR="001E5AD0" w:rsidRPr="00A956CF" w:rsidRDefault="001E5AD0" w:rsidP="000B2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cultad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UTEM (</w:t>
            </w: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i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plica</w:t>
            </w:r>
            <w:proofErr w:type="spell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5942" w:type="dxa"/>
            <w:shd w:val="clear" w:color="auto" w:fill="auto"/>
          </w:tcPr>
          <w:p w14:paraId="50F0ECF4" w14:textId="77777777" w:rsidR="001E5AD0" w:rsidRPr="001E5AD0" w:rsidRDefault="001E5AD0" w:rsidP="000B23CD">
            <w:pPr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02BA5B7" w14:textId="77777777" w:rsidR="001E5AD0" w:rsidRPr="001E5AD0" w:rsidRDefault="001E5AD0" w:rsidP="001E5AD0">
      <w:pPr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1E5AD0">
        <w:rPr>
          <w:rFonts w:ascii="Arial" w:hAnsi="Arial" w:cs="Arial"/>
          <w:color w:val="002060"/>
          <w:sz w:val="20"/>
          <w:szCs w:val="20"/>
          <w:lang w:val="es-CL"/>
        </w:rPr>
        <w:t>* Incorpore más tablas según necesidad.</w:t>
      </w:r>
    </w:p>
    <w:p w14:paraId="358150B9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D028A9F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258CBF32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238F94F1" w14:textId="77777777" w:rsidR="001E5AD0" w:rsidRDefault="001E5AD0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651A8BB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1E5AD0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lastRenderedPageBreak/>
        <w:t>Por otra parte, los/las firmantes declaran:</w:t>
      </w:r>
    </w:p>
    <w:p w14:paraId="15C2FD34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14"/>
          <w:szCs w:val="14"/>
          <w:lang w:val="es-CL" w:eastAsia="ja-JP"/>
        </w:rPr>
      </w:pPr>
    </w:p>
    <w:p w14:paraId="7478839D" w14:textId="77777777" w:rsidR="001E5AD0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Conocer las bases del instrumento al cual se postulará el proyecto previamente descrito.</w:t>
      </w:r>
    </w:p>
    <w:p w14:paraId="4E5E0210" w14:textId="77777777" w:rsidR="001E5AD0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>
        <w:rPr>
          <w:rFonts w:ascii="Arial" w:hAnsi="Arial" w:cs="Arial"/>
          <w:color w:val="002060"/>
          <w:sz w:val="20"/>
          <w:szCs w:val="20"/>
          <w:lang w:val="es-CL"/>
        </w:rPr>
        <w:t>R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espaldar la dedicación horaria semanal comprometida </w:t>
      </w:r>
      <w:r>
        <w:rPr>
          <w:rFonts w:ascii="Arial" w:hAnsi="Arial" w:cs="Arial"/>
          <w:color w:val="002060"/>
          <w:sz w:val="20"/>
          <w:szCs w:val="20"/>
          <w:lang w:val="es-CL"/>
        </w:rPr>
        <w:t>por el/la respectivo/a investigador/a vinculado/a al proyecto p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>ara su correcta ejecución.</w:t>
      </w:r>
    </w:p>
    <w:p w14:paraId="07820C8A" w14:textId="77777777" w:rsidR="001E5AD0" w:rsidRPr="00C83515" w:rsidRDefault="001E5AD0" w:rsidP="001E5AD0">
      <w:pPr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Conocer el Compromiso de Productividad que deberá cumplirse 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al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término </w:t>
      </w:r>
      <w:r>
        <w:rPr>
          <w:rFonts w:ascii="Arial" w:hAnsi="Arial" w:cs="Arial"/>
          <w:color w:val="002060"/>
          <w:sz w:val="20"/>
          <w:szCs w:val="20"/>
          <w:lang w:val="es-CL"/>
        </w:rPr>
        <w:t>del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proyecto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2327ACC0" w14:textId="77777777" w:rsidR="001E5AD0" w:rsidRPr="001E5AD0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1E5AD0">
        <w:rPr>
          <w:rFonts w:ascii="Arial" w:hAnsi="Arial" w:cs="Arial"/>
          <w:color w:val="002060"/>
          <w:sz w:val="20"/>
          <w:szCs w:val="20"/>
          <w:lang w:val="es-CL"/>
        </w:rPr>
        <w:t>Respaldar y resguardar el espacio físico y los servicios básicos (ej. electricidad, acceso de red de agua, etc.) requeridos para la correcta instalación y operación del equipamiento solicitado, según corresponda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441B1871" w14:textId="77777777" w:rsidR="001E5AD0" w:rsidRPr="00C83515" w:rsidRDefault="001E5AD0" w:rsidP="001E5AD0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>
        <w:rPr>
          <w:rFonts w:ascii="Arial" w:hAnsi="Arial" w:cs="Arial"/>
          <w:color w:val="002060"/>
          <w:sz w:val="20"/>
          <w:szCs w:val="20"/>
          <w:lang w:val="es-CL"/>
        </w:rPr>
        <w:t>Q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ue la propuesta se alinea con el Plan de Desarrollo </w:t>
      </w:r>
      <w:r w:rsidR="001C41B3">
        <w:rPr>
          <w:rFonts w:ascii="Arial" w:hAnsi="Arial" w:cs="Arial"/>
          <w:color w:val="002060"/>
          <w:sz w:val="20"/>
          <w:szCs w:val="20"/>
          <w:lang w:val="es-CL"/>
        </w:rPr>
        <w:t>Institucional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y los planes de desarrollo y/o de mejora de la unidad que representan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5E8586F5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p w14:paraId="43975206" w14:textId="77777777" w:rsid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1E5AD0">
        <w:rPr>
          <w:rFonts w:ascii="Arial" w:hAnsi="Arial" w:cs="Arial"/>
          <w:color w:val="002060"/>
          <w:sz w:val="20"/>
          <w:szCs w:val="20"/>
          <w:lang w:val="es-CL"/>
        </w:rPr>
        <w:t>Sin otro particular, se despiden</w:t>
      </w:r>
    </w:p>
    <w:p w14:paraId="1F329509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1E5AD0" w:rsidRPr="00A956CF" w14:paraId="099269BB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728C4079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bookmarkStart w:id="1" w:name="_Hlk148650581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R</w:t>
            </w:r>
          </w:p>
        </w:tc>
      </w:tr>
      <w:tr w:rsidR="001E5AD0" w:rsidRPr="00A956CF" w14:paraId="039FD2E2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  <w:hideMark/>
          </w:tcPr>
          <w:p w14:paraId="50EEE381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779AAB05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1E5AD0" w14:paraId="33A327BE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2569E984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  <w:shd w:val="clear" w:color="auto" w:fill="auto"/>
          </w:tcPr>
          <w:p w14:paraId="6B30366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A956CF" w14:paraId="2466579D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15386B48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30787908" w14:textId="77777777" w:rsidR="002B7E20" w:rsidRDefault="002B7E2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18C7F383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49D5A6A1" w14:textId="77777777" w:rsidR="00B50BC2" w:rsidRPr="001E5AD0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bookmarkEnd w:id="1"/>
    </w:tbl>
    <w:p w14:paraId="053BF5CF" w14:textId="77777777" w:rsid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7518F5" w:rsidRPr="00A956CF" w14:paraId="22BA2E9B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6851BC85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A</w:t>
            </w:r>
          </w:p>
        </w:tc>
      </w:tr>
      <w:tr w:rsidR="007518F5" w:rsidRPr="00A956CF" w14:paraId="6CC177F5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  <w:hideMark/>
          </w:tcPr>
          <w:p w14:paraId="5B9AC68D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5BBFEBAF" w14:textId="77777777" w:rsidR="007518F5" w:rsidRPr="001E5AD0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7518F5" w:rsidRPr="001E5AD0" w14:paraId="50C476AD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5523D49C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  <w:shd w:val="clear" w:color="auto" w:fill="auto"/>
          </w:tcPr>
          <w:p w14:paraId="5AA04002" w14:textId="77777777" w:rsidR="007518F5" w:rsidRPr="001E5AD0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7518F5" w:rsidRPr="00A956CF" w14:paraId="33F19647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1C099E8C" w14:textId="77777777" w:rsidR="007518F5" w:rsidRPr="00A956CF" w:rsidRDefault="007518F5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38141037" w14:textId="77777777" w:rsidR="007518F5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4BEE006" w14:textId="77777777" w:rsidR="007518F5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59A54269" w14:textId="77777777" w:rsidR="007518F5" w:rsidRPr="001E5AD0" w:rsidRDefault="007518F5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561EFD5B" w14:textId="77777777" w:rsidR="007518F5" w:rsidRPr="001E5AD0" w:rsidRDefault="007518F5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1E5AD0" w:rsidRPr="00A956CF" w14:paraId="24203C8E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7DEA648C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1</w:t>
            </w:r>
          </w:p>
        </w:tc>
      </w:tr>
      <w:tr w:rsidR="001E5AD0" w:rsidRPr="00A956CF" w14:paraId="0421E4D5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  <w:hideMark/>
          </w:tcPr>
          <w:p w14:paraId="03BFEA6F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7491457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1E5AD0" w14:paraId="73C8C48C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23547EB2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  <w:shd w:val="clear" w:color="auto" w:fill="auto"/>
          </w:tcPr>
          <w:p w14:paraId="7B8D38CB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A956CF" w14:paraId="1BAF79B0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782911FD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5AA3FCBD" w14:textId="77777777" w:rsid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023B2CE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548F6200" w14:textId="77777777" w:rsidR="00B50BC2" w:rsidRPr="001E5AD0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35DC06B1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9"/>
        <w:gridCol w:w="4666"/>
      </w:tblGrid>
      <w:tr w:rsidR="001E5AD0" w:rsidRPr="00A956CF" w14:paraId="028FE69F" w14:textId="77777777" w:rsidTr="00A956CF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14:paraId="54F97F27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2</w:t>
            </w:r>
          </w:p>
        </w:tc>
      </w:tr>
      <w:tr w:rsidR="001E5AD0" w:rsidRPr="00A956CF" w14:paraId="7119AB4A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  <w:hideMark/>
          </w:tcPr>
          <w:p w14:paraId="658F0101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3A2679C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1E5AD0" w14:paraId="7B8DE7DB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00CD2F59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4666" w:type="dxa"/>
            <w:shd w:val="clear" w:color="auto" w:fill="auto"/>
          </w:tcPr>
          <w:p w14:paraId="5A9E0761" w14:textId="77777777" w:rsidR="001E5AD0" w:rsidRPr="001E5AD0" w:rsidRDefault="001E5AD0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1E5AD0" w:rsidRPr="00A956CF" w14:paraId="5D2913BE" w14:textId="77777777" w:rsidTr="00A956CF">
        <w:trPr>
          <w:trHeight w:val="340"/>
          <w:jc w:val="center"/>
        </w:trPr>
        <w:tc>
          <w:tcPr>
            <w:tcW w:w="4619" w:type="dxa"/>
            <w:shd w:val="clear" w:color="auto" w:fill="002060"/>
            <w:noWrap/>
          </w:tcPr>
          <w:p w14:paraId="0E04BD24" w14:textId="77777777" w:rsidR="001E5AD0" w:rsidRPr="00A956CF" w:rsidRDefault="001E5AD0" w:rsidP="000B23CD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l Directivo/</w:t>
            </w:r>
            <w:proofErr w:type="gramStart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A956CF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Directo</w:t>
            </w:r>
          </w:p>
        </w:tc>
        <w:tc>
          <w:tcPr>
            <w:tcW w:w="4666" w:type="dxa"/>
            <w:shd w:val="clear" w:color="auto" w:fill="auto"/>
          </w:tcPr>
          <w:p w14:paraId="66D8B5DD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2C5CA6F" w14:textId="77777777" w:rsidR="00B50BC2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18F3D46D" w14:textId="77777777" w:rsidR="00B50BC2" w:rsidRPr="001E5AD0" w:rsidRDefault="00B50BC2" w:rsidP="000B23CD">
            <w:pPr>
              <w:spacing w:line="360" w:lineRule="auto"/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0BE73811" w14:textId="77777777" w:rsidR="001E5AD0" w:rsidRPr="001E5AD0" w:rsidRDefault="001E5AD0" w:rsidP="001E5AD0">
      <w:pPr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1E5AD0">
        <w:rPr>
          <w:rFonts w:ascii="Arial" w:hAnsi="Arial" w:cs="Arial"/>
          <w:color w:val="002060"/>
          <w:sz w:val="20"/>
          <w:szCs w:val="20"/>
          <w:lang w:val="es-CL"/>
        </w:rPr>
        <w:t>* Incorpore más tablas según necesidad.</w:t>
      </w:r>
    </w:p>
    <w:p w14:paraId="405EA810" w14:textId="77777777" w:rsidR="001E5AD0" w:rsidRPr="001E5AD0" w:rsidRDefault="001E5AD0" w:rsidP="001E5AD0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0A623705" w14:textId="77777777" w:rsidR="001E5AD0" w:rsidRPr="001E5AD0" w:rsidRDefault="001E5AD0" w:rsidP="001E5AD0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sectPr w:rsidR="001E5AD0" w:rsidRPr="001E5AD0" w:rsidSect="00164555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68060" w14:textId="77777777" w:rsidR="00B91C2D" w:rsidRDefault="00B91C2D" w:rsidP="004D2C5D">
      <w:r>
        <w:separator/>
      </w:r>
    </w:p>
  </w:endnote>
  <w:endnote w:type="continuationSeparator" w:id="0">
    <w:p w14:paraId="74C1C848" w14:textId="77777777" w:rsidR="00B91C2D" w:rsidRDefault="00B91C2D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1EF81" w14:textId="77777777" w:rsidR="00B91C2D" w:rsidRDefault="00B91C2D" w:rsidP="004D2C5D">
      <w:r>
        <w:separator/>
      </w:r>
    </w:p>
  </w:footnote>
  <w:footnote w:type="continuationSeparator" w:id="0">
    <w:p w14:paraId="0890FD7A" w14:textId="77777777" w:rsidR="00B91C2D" w:rsidRDefault="00B91C2D" w:rsidP="004D2C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7398F1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673901">
    <w:abstractNumId w:val="2"/>
  </w:num>
  <w:num w:numId="2" w16cid:durableId="1078133606">
    <w:abstractNumId w:val="1"/>
  </w:num>
  <w:num w:numId="3" w16cid:durableId="42943786">
    <w:abstractNumId w:val="4"/>
  </w:num>
  <w:num w:numId="4" w16cid:durableId="701322715">
    <w:abstractNumId w:val="5"/>
  </w:num>
  <w:num w:numId="5" w16cid:durableId="1892499004">
    <w:abstractNumId w:val="0"/>
  </w:num>
  <w:num w:numId="6" w16cid:durableId="1228372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W1NLGwMDQ2sjRS0lEKTi0uzszPAykwrAUAfuMduCwAAAA="/>
  </w:docVars>
  <w:rsids>
    <w:rsidRoot w:val="00996752"/>
    <w:rsid w:val="000112B2"/>
    <w:rsid w:val="000135BE"/>
    <w:rsid w:val="0002712C"/>
    <w:rsid w:val="000475F2"/>
    <w:rsid w:val="000B23CD"/>
    <w:rsid w:val="000E4697"/>
    <w:rsid w:val="000F145E"/>
    <w:rsid w:val="000F6305"/>
    <w:rsid w:val="00115065"/>
    <w:rsid w:val="001327AB"/>
    <w:rsid w:val="00133534"/>
    <w:rsid w:val="00147D76"/>
    <w:rsid w:val="00153352"/>
    <w:rsid w:val="00155DE1"/>
    <w:rsid w:val="00164555"/>
    <w:rsid w:val="00170D5D"/>
    <w:rsid w:val="00173C70"/>
    <w:rsid w:val="00190030"/>
    <w:rsid w:val="00190C64"/>
    <w:rsid w:val="001C41B3"/>
    <w:rsid w:val="001D6517"/>
    <w:rsid w:val="001E0888"/>
    <w:rsid w:val="001E5AD0"/>
    <w:rsid w:val="00203387"/>
    <w:rsid w:val="00213CBD"/>
    <w:rsid w:val="00213CCD"/>
    <w:rsid w:val="00230087"/>
    <w:rsid w:val="00240112"/>
    <w:rsid w:val="002603D1"/>
    <w:rsid w:val="00267A75"/>
    <w:rsid w:val="00273994"/>
    <w:rsid w:val="00294791"/>
    <w:rsid w:val="00294A11"/>
    <w:rsid w:val="002B7E20"/>
    <w:rsid w:val="002C32B8"/>
    <w:rsid w:val="002E27C8"/>
    <w:rsid w:val="002E31E7"/>
    <w:rsid w:val="00313EBB"/>
    <w:rsid w:val="00321C8A"/>
    <w:rsid w:val="00327DE8"/>
    <w:rsid w:val="00333911"/>
    <w:rsid w:val="00334919"/>
    <w:rsid w:val="003401DA"/>
    <w:rsid w:val="00343940"/>
    <w:rsid w:val="0036027E"/>
    <w:rsid w:val="00380A04"/>
    <w:rsid w:val="00386058"/>
    <w:rsid w:val="003A4DA0"/>
    <w:rsid w:val="003C14AE"/>
    <w:rsid w:val="003C4C8E"/>
    <w:rsid w:val="003F525C"/>
    <w:rsid w:val="00422F51"/>
    <w:rsid w:val="0043322F"/>
    <w:rsid w:val="00441C41"/>
    <w:rsid w:val="004429EA"/>
    <w:rsid w:val="00455A04"/>
    <w:rsid w:val="0046016D"/>
    <w:rsid w:val="004916DB"/>
    <w:rsid w:val="004A4688"/>
    <w:rsid w:val="004C07B1"/>
    <w:rsid w:val="004C4F0F"/>
    <w:rsid w:val="004D2C5D"/>
    <w:rsid w:val="004E0902"/>
    <w:rsid w:val="00513139"/>
    <w:rsid w:val="005413CD"/>
    <w:rsid w:val="00554126"/>
    <w:rsid w:val="0056309A"/>
    <w:rsid w:val="00565AC7"/>
    <w:rsid w:val="005846C9"/>
    <w:rsid w:val="0058626A"/>
    <w:rsid w:val="00587660"/>
    <w:rsid w:val="005913E6"/>
    <w:rsid w:val="005922AC"/>
    <w:rsid w:val="00593EED"/>
    <w:rsid w:val="005A0644"/>
    <w:rsid w:val="005A6344"/>
    <w:rsid w:val="005C0272"/>
    <w:rsid w:val="005C0BA2"/>
    <w:rsid w:val="006007EE"/>
    <w:rsid w:val="0060632C"/>
    <w:rsid w:val="0062014E"/>
    <w:rsid w:val="006575E3"/>
    <w:rsid w:val="00666F86"/>
    <w:rsid w:val="0068578F"/>
    <w:rsid w:val="006872D3"/>
    <w:rsid w:val="0069690C"/>
    <w:rsid w:val="006B371D"/>
    <w:rsid w:val="006C74DD"/>
    <w:rsid w:val="006D76E3"/>
    <w:rsid w:val="007026FA"/>
    <w:rsid w:val="007031C3"/>
    <w:rsid w:val="007049FC"/>
    <w:rsid w:val="00725FDE"/>
    <w:rsid w:val="007361BB"/>
    <w:rsid w:val="00740469"/>
    <w:rsid w:val="00741DF7"/>
    <w:rsid w:val="007518F5"/>
    <w:rsid w:val="0075351B"/>
    <w:rsid w:val="00762795"/>
    <w:rsid w:val="0076777C"/>
    <w:rsid w:val="00772C87"/>
    <w:rsid w:val="00774CE9"/>
    <w:rsid w:val="007D0028"/>
    <w:rsid w:val="007D06FA"/>
    <w:rsid w:val="007D7CD0"/>
    <w:rsid w:val="007E557D"/>
    <w:rsid w:val="008244C4"/>
    <w:rsid w:val="00840A1F"/>
    <w:rsid w:val="0084196A"/>
    <w:rsid w:val="00856C6C"/>
    <w:rsid w:val="008666B7"/>
    <w:rsid w:val="008B5E01"/>
    <w:rsid w:val="008C7FA8"/>
    <w:rsid w:val="008D1DFF"/>
    <w:rsid w:val="008D1F48"/>
    <w:rsid w:val="008D40F8"/>
    <w:rsid w:val="008D4364"/>
    <w:rsid w:val="008D7906"/>
    <w:rsid w:val="008E0230"/>
    <w:rsid w:val="008E1162"/>
    <w:rsid w:val="00911CE7"/>
    <w:rsid w:val="00927AB6"/>
    <w:rsid w:val="0093645F"/>
    <w:rsid w:val="009431F3"/>
    <w:rsid w:val="00950A06"/>
    <w:rsid w:val="009628DB"/>
    <w:rsid w:val="00972C69"/>
    <w:rsid w:val="00975830"/>
    <w:rsid w:val="00986B4A"/>
    <w:rsid w:val="009877DD"/>
    <w:rsid w:val="0099218F"/>
    <w:rsid w:val="00996752"/>
    <w:rsid w:val="009A7175"/>
    <w:rsid w:val="009B751F"/>
    <w:rsid w:val="009C5CD9"/>
    <w:rsid w:val="009F1974"/>
    <w:rsid w:val="009F1E0D"/>
    <w:rsid w:val="009F5653"/>
    <w:rsid w:val="00A03AD4"/>
    <w:rsid w:val="00A35770"/>
    <w:rsid w:val="00A64EFE"/>
    <w:rsid w:val="00A91C7D"/>
    <w:rsid w:val="00A9498D"/>
    <w:rsid w:val="00A956CF"/>
    <w:rsid w:val="00AA554F"/>
    <w:rsid w:val="00AB0A90"/>
    <w:rsid w:val="00AD78CB"/>
    <w:rsid w:val="00AE7315"/>
    <w:rsid w:val="00AE7EC8"/>
    <w:rsid w:val="00AF6594"/>
    <w:rsid w:val="00B00F80"/>
    <w:rsid w:val="00B2697B"/>
    <w:rsid w:val="00B36B72"/>
    <w:rsid w:val="00B4291B"/>
    <w:rsid w:val="00B50BC2"/>
    <w:rsid w:val="00B54041"/>
    <w:rsid w:val="00B74F3A"/>
    <w:rsid w:val="00B8050C"/>
    <w:rsid w:val="00B91C2D"/>
    <w:rsid w:val="00BA495A"/>
    <w:rsid w:val="00BA6917"/>
    <w:rsid w:val="00BB5D9C"/>
    <w:rsid w:val="00BC0F5B"/>
    <w:rsid w:val="00BC1733"/>
    <w:rsid w:val="00BC3F54"/>
    <w:rsid w:val="00BC6D75"/>
    <w:rsid w:val="00BC70E8"/>
    <w:rsid w:val="00BD1BCF"/>
    <w:rsid w:val="00BE44EC"/>
    <w:rsid w:val="00BF4534"/>
    <w:rsid w:val="00BF4AB0"/>
    <w:rsid w:val="00BF7999"/>
    <w:rsid w:val="00C13913"/>
    <w:rsid w:val="00C16A8B"/>
    <w:rsid w:val="00C30600"/>
    <w:rsid w:val="00C344C9"/>
    <w:rsid w:val="00C40386"/>
    <w:rsid w:val="00C71E63"/>
    <w:rsid w:val="00C72719"/>
    <w:rsid w:val="00C80981"/>
    <w:rsid w:val="00C81F1F"/>
    <w:rsid w:val="00C83515"/>
    <w:rsid w:val="00CE0A83"/>
    <w:rsid w:val="00D00C78"/>
    <w:rsid w:val="00D3087D"/>
    <w:rsid w:val="00D475C8"/>
    <w:rsid w:val="00D54333"/>
    <w:rsid w:val="00D60CD3"/>
    <w:rsid w:val="00D7234C"/>
    <w:rsid w:val="00D77AC2"/>
    <w:rsid w:val="00DA5A5D"/>
    <w:rsid w:val="00DB2DD4"/>
    <w:rsid w:val="00DB6F86"/>
    <w:rsid w:val="00DB7987"/>
    <w:rsid w:val="00DC6570"/>
    <w:rsid w:val="00DD28EE"/>
    <w:rsid w:val="00DD2FCB"/>
    <w:rsid w:val="00DE128A"/>
    <w:rsid w:val="00DE476C"/>
    <w:rsid w:val="00DE57D9"/>
    <w:rsid w:val="00DF6F9D"/>
    <w:rsid w:val="00E175FE"/>
    <w:rsid w:val="00E40AA8"/>
    <w:rsid w:val="00E74A34"/>
    <w:rsid w:val="00E934D0"/>
    <w:rsid w:val="00E95259"/>
    <w:rsid w:val="00EA2AE6"/>
    <w:rsid w:val="00EA42D3"/>
    <w:rsid w:val="00EA47A4"/>
    <w:rsid w:val="00EC65D9"/>
    <w:rsid w:val="00ED4437"/>
    <w:rsid w:val="00ED45BF"/>
    <w:rsid w:val="00EE560E"/>
    <w:rsid w:val="00F105E0"/>
    <w:rsid w:val="00F13DF3"/>
    <w:rsid w:val="00F1477A"/>
    <w:rsid w:val="00F35FC7"/>
    <w:rsid w:val="00F44E6B"/>
    <w:rsid w:val="00F60583"/>
    <w:rsid w:val="00F618F8"/>
    <w:rsid w:val="00F81FB0"/>
    <w:rsid w:val="00F92F50"/>
    <w:rsid w:val="00F935C9"/>
    <w:rsid w:val="00FB23D4"/>
    <w:rsid w:val="00FB559E"/>
    <w:rsid w:val="00FC3B98"/>
    <w:rsid w:val="00FC6EB7"/>
    <w:rsid w:val="00FD2D25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0FF9DC"/>
  <w15:chartTrackingRefBased/>
  <w15:docId w15:val="{EDB19DA3-D4E4-4383-BA50-FEA1F9224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18F5"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uiPriority w:val="39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A03AD4"/>
    <w:pPr>
      <w:widowControl w:val="0"/>
      <w:autoSpaceDE w:val="0"/>
      <w:autoSpaceDN w:val="0"/>
      <w:spacing w:line="234" w:lineRule="exact"/>
      <w:ind w:left="107"/>
    </w:pPr>
    <w:rPr>
      <w:rFonts w:ascii="Arial" w:eastAsia="Arial" w:hAnsi="Arial" w:cs="Arial"/>
      <w:sz w:val="22"/>
      <w:szCs w:val="22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8</Words>
  <Characters>247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Isadora Lieske</cp:lastModifiedBy>
  <cp:revision>3</cp:revision>
  <cp:lastPrinted>2023-10-30T20:14:00Z</cp:lastPrinted>
  <dcterms:created xsi:type="dcterms:W3CDTF">2023-10-30T20:14:00Z</dcterms:created>
  <dcterms:modified xsi:type="dcterms:W3CDTF">2023-10-31T12:25:00Z</dcterms:modified>
</cp:coreProperties>
</file>